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29DC2856" w:rsidR="00B4741E" w:rsidRPr="00F622B3" w:rsidRDefault="00A7773A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eastAsia="hy-AM"/>
        </w:rPr>
        <w:t xml:space="preserve">                                                                                                                                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F622B3" w:rsidRDefault="00170593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563A8F58" w:rsidR="00B4741E" w:rsidRPr="00F622B3" w:rsidRDefault="00B33F61" w:rsidP="00AD6CF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F622B3" w:rsidRDefault="00CD7410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F622B3" w:rsidRDefault="00B4741E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1599C97A" w:rsidR="00B4741E" w:rsidRPr="00F622B3" w:rsidRDefault="00B33F61" w:rsidP="00AD6CFC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  Ք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աղաքաշինության, տեխնիկական և հրդեհային անվտանգության տեսչական մարմինը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հայտարարում է </w:t>
      </w:r>
      <w:r w:rsidR="00163AE8" w:rsidRPr="00F622B3">
        <w:rPr>
          <w:rFonts w:ascii="GHEA Grapalat" w:hAnsi="GHEA Grapalat"/>
          <w:b/>
          <w:sz w:val="24"/>
          <w:szCs w:val="24"/>
          <w:lang w:val="hy-AM" w:eastAsia="hy-AM"/>
        </w:rPr>
        <w:t xml:space="preserve">արտաքին 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C0BF4" w:rsidRPr="00F622B3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Ղ3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1</w:t>
      </w:r>
      <w:r w:rsidR="00CC0BF4" w:rsidRPr="00F622B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4DF0C866" w:rsidR="00B4741E" w:rsidRPr="00B25CFC" w:rsidRDefault="00AE4BCF" w:rsidP="00553716">
      <w:pPr>
        <w:shd w:val="clear" w:color="auto" w:fill="FFFFFF"/>
        <w:tabs>
          <w:tab w:val="left" w:pos="900"/>
        </w:tabs>
        <w:spacing w:line="276" w:lineRule="auto"/>
        <w:ind w:right="299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</w:t>
      </w:r>
      <w:r w:rsidR="00B33F61">
        <w:rPr>
          <w:rFonts w:ascii="GHEA Grapalat" w:hAnsi="GHEA Grapalat"/>
          <w:sz w:val="24"/>
          <w:szCs w:val="24"/>
          <w:lang w:val="hy-AM" w:eastAsia="hy-AM"/>
        </w:rPr>
        <w:t>Ք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աղաքաշինության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 xml:space="preserve">, տեխնիկական և հրդեհային անվտանգության տեսչական մարմնի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 (ծածկագիր՝ 71-28.1.բ-Ղ3-1) քաղաքացիական ծառայության թափուր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5626D0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2F6EFCC5" w:rsidR="00E12BFB" w:rsidRPr="00CD2556" w:rsidRDefault="00E12BFB" w:rsidP="00AD6CFC">
      <w:pPr>
        <w:shd w:val="clear" w:color="auto" w:fill="FFFFFF"/>
        <w:spacing w:line="276" w:lineRule="auto"/>
        <w:ind w:right="299"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CD2556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="00C36600" w:rsidRPr="00CD2556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r w:rsidRPr="00CD2556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r w:rsidR="00000000">
        <w:fldChar w:fldCharType="begin"/>
      </w:r>
      <w:r w:rsidR="00000000" w:rsidRPr="005626D0">
        <w:rPr>
          <w:lang w:val="hy-AM"/>
        </w:rPr>
        <w:instrText>HYPERLINK "https://cso.gov.am/internal-external-competitions"</w:instrText>
      </w:r>
      <w:r w:rsidR="00000000">
        <w:fldChar w:fldCharType="separate"/>
      </w:r>
      <w:r w:rsidR="00B3589B" w:rsidRPr="00CD2556">
        <w:rPr>
          <w:rFonts w:ascii="GHEA Grapalat" w:eastAsia="Sylfaen" w:hAnsi="GHEA Grapalat" w:cs="Sylfaen"/>
          <w:sz w:val="24"/>
          <w:szCs w:val="24"/>
          <w:lang w:val="hy-AM"/>
        </w:rPr>
        <w:t>https://cso.gov.am/internal-external-competitions</w:t>
      </w:r>
      <w:r w:rsidR="00000000">
        <w:rPr>
          <w:rFonts w:ascii="GHEA Grapalat" w:eastAsia="Sylfaen" w:hAnsi="GHEA Grapalat" w:cs="Sylfaen"/>
          <w:sz w:val="24"/>
          <w:szCs w:val="24"/>
          <w:lang w:val="hy-AM"/>
        </w:rPr>
        <w:fldChar w:fldCharType="end"/>
      </w: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B441DC" w:rsidRPr="00CD2556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C01EE5"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4C03A0">
        <w:rPr>
          <w:rFonts w:ascii="GHEA Grapalat" w:eastAsia="Sylfaen" w:hAnsi="GHEA Grapalat" w:cs="Sylfaen"/>
          <w:sz w:val="24"/>
          <w:szCs w:val="24"/>
          <w:lang w:val="hy-AM"/>
        </w:rPr>
        <w:t>նոյեմբերի 20</w:t>
      </w:r>
      <w:r w:rsidR="000369B2" w:rsidRPr="00CD255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4C03A0">
        <w:rPr>
          <w:rFonts w:ascii="GHEA Grapalat" w:eastAsia="Sylfaen" w:hAnsi="GHEA Grapalat" w:cs="Sylfaen"/>
          <w:sz w:val="24"/>
          <w:szCs w:val="24"/>
          <w:lang w:val="hy-AM"/>
        </w:rPr>
        <w:t>նոյեմբերի 24</w:t>
      </w:r>
      <w:r w:rsidR="00F41239" w:rsidRPr="00CD255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CD2556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CD2556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CD2556">
        <w:rPr>
          <w:rFonts w:ascii="GHEA Grapalat" w:hAnsi="GHEA Grapalat" w:cs="Arial"/>
          <w:i/>
          <w:sz w:val="24"/>
          <w:szCs w:val="24"/>
        </w:rPr>
        <w:t>Դ</w:t>
      </w:r>
      <w:r w:rsidR="00CD7410" w:rsidRPr="00CD2556">
        <w:rPr>
          <w:rFonts w:ascii="GHEA Grapalat" w:hAnsi="GHEA Grapalat" w:cs="Arial"/>
          <w:i/>
          <w:sz w:val="24"/>
          <w:szCs w:val="24"/>
        </w:rPr>
        <w:t>իմում</w:t>
      </w:r>
      <w:r w:rsidRPr="00CD2556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CD2556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CD2556">
        <w:rPr>
          <w:rFonts w:ascii="GHEA Grapalat" w:hAnsi="GHEA Grapalat" w:cs="Arial"/>
          <w:i/>
          <w:sz w:val="24"/>
          <w:szCs w:val="24"/>
        </w:rPr>
        <w:t>առցանց</w:t>
      </w:r>
      <w:r w:rsidRPr="00CD2556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CD2556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F622B3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F622B3">
        <w:rPr>
          <w:rFonts w:ascii="GHEA Grapalat" w:hAnsi="GHEA Grapalat" w:cs="Arial"/>
          <w:i/>
          <w:sz w:val="24"/>
          <w:szCs w:val="24"/>
        </w:rPr>
        <w:t>լուսապատճենը</w:t>
      </w:r>
      <w:r w:rsidRPr="00F622B3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F622B3">
        <w:rPr>
          <w:rFonts w:ascii="GHEA Grapalat" w:hAnsi="GHEA Grapalat" w:cs="Arial"/>
          <w:i/>
          <w:sz w:val="24"/>
          <w:szCs w:val="24"/>
        </w:rPr>
        <w:t>պատճենը</w:t>
      </w:r>
      <w:r w:rsidRPr="00F622B3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457BB938" w:rsidR="001B69C1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F622B3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F622B3">
        <w:rPr>
          <w:rFonts w:ascii="GHEA Grapalat" w:hAnsi="GHEA Grapalat" w:cs="Arial"/>
          <w:i/>
          <w:sz w:val="24"/>
          <w:szCs w:val="24"/>
        </w:rPr>
        <w:t>փաստաթղթի(երի) լուսանկար</w:t>
      </w:r>
      <w:r w:rsidR="00E40C68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23BEFF0" w14:textId="6A33A25F" w:rsidR="00451491" w:rsidRDefault="00E40C68" w:rsidP="00E40C68">
      <w:pPr>
        <w:shd w:val="clear" w:color="auto" w:fill="FFFFFF"/>
        <w:tabs>
          <w:tab w:val="left" w:pos="9511"/>
        </w:tabs>
        <w:spacing w:line="276" w:lineRule="auto"/>
        <w:ind w:left="-90" w:right="90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723F2D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4C03A0">
        <w:rPr>
          <w:rFonts w:ascii="GHEA Grapalat" w:hAnsi="GHEA Grapalat"/>
          <w:sz w:val="24"/>
          <w:szCs w:val="24"/>
          <w:lang w:val="hy-AM" w:eastAsia="hy-AM"/>
        </w:rPr>
        <w:t>4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B441DC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4C03A0">
        <w:rPr>
          <w:rFonts w:ascii="GHEA Grapalat" w:hAnsi="GHEA Grapalat"/>
          <w:sz w:val="24"/>
          <w:szCs w:val="24"/>
          <w:lang w:val="hy-AM" w:eastAsia="hy-AM"/>
        </w:rPr>
        <w:t>փետրվարի 5</w:t>
      </w:r>
      <w:r w:rsidR="002A1266" w:rsidRPr="00723F2D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53716" w:rsidRPr="00723F2D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>1</w:t>
      </w:r>
      <w:r w:rsidR="00A70FE4" w:rsidRPr="00723F2D">
        <w:rPr>
          <w:rFonts w:ascii="GHEA Grapalat" w:hAnsi="GHEA Grapalat"/>
          <w:sz w:val="24"/>
          <w:szCs w:val="24"/>
          <w:lang w:val="hy-AM" w:eastAsia="hy-AM"/>
        </w:rPr>
        <w:t>5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723F2D" w:rsidRPr="00723F2D">
        <w:rPr>
          <w:rFonts w:ascii="GHEA Grapalat" w:hAnsi="GHEA Grapalat"/>
          <w:sz w:val="24"/>
          <w:szCs w:val="24"/>
          <w:lang w:val="hy-AM" w:eastAsia="hy-AM"/>
        </w:rPr>
        <w:t xml:space="preserve">ք. Երևան, </w:t>
      </w:r>
      <w:r w:rsidR="00451491">
        <w:rPr>
          <w:rFonts w:ascii="GHEA Grapalat" w:hAnsi="GHEA Grapalat"/>
          <w:sz w:val="24"/>
          <w:szCs w:val="24"/>
          <w:lang w:val="hy-AM" w:eastAsia="hy-AM"/>
        </w:rPr>
        <w:t>Դավթաշեն վարչական շրջան, 4-րդ թաղ</w:t>
      </w:r>
      <w:r w:rsidR="0045149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451491">
        <w:rPr>
          <w:rFonts w:ascii="GHEA Grapalat" w:hAnsi="GHEA Grapalat"/>
          <w:sz w:val="24"/>
          <w:szCs w:val="24"/>
          <w:lang w:val="hy-AM" w:eastAsia="hy-AM"/>
        </w:rPr>
        <w:t>, Ա</w:t>
      </w:r>
      <w:r w:rsidR="0045149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451491">
        <w:rPr>
          <w:rFonts w:ascii="GHEA Grapalat" w:hAnsi="GHEA Grapalat"/>
          <w:sz w:val="24"/>
          <w:szCs w:val="24"/>
          <w:lang w:val="hy-AM" w:eastAsia="hy-AM"/>
        </w:rPr>
        <w:t xml:space="preserve"> Միկոյան 109/8 հասցեում:</w:t>
      </w:r>
    </w:p>
    <w:p w14:paraId="6A1133EB" w14:textId="2D25879B" w:rsidR="00CD7410" w:rsidRPr="00723F2D" w:rsidRDefault="00723F2D" w:rsidP="00E40C68">
      <w:pPr>
        <w:spacing w:line="276" w:lineRule="auto"/>
        <w:ind w:left="-90" w:right="360" w:hanging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23F2D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723F2D">
        <w:rPr>
          <w:rFonts w:ascii="GHEA Grapalat" w:hAnsi="GHEA Grapalat"/>
          <w:sz w:val="24"/>
          <w:szCs w:val="24"/>
          <w:lang w:val="hy-AM" w:eastAsia="hy-AM"/>
        </w:rPr>
        <w:t>202</w:t>
      </w:r>
      <w:r w:rsidR="004C03A0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723F2D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B33F61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4C03A0">
        <w:rPr>
          <w:rFonts w:ascii="GHEA Grapalat" w:hAnsi="GHEA Grapalat"/>
          <w:sz w:val="24"/>
          <w:szCs w:val="24"/>
          <w:lang w:val="hy-AM" w:eastAsia="hy-AM"/>
        </w:rPr>
        <w:t>փետրվարի 7</w:t>
      </w:r>
      <w:r w:rsidR="003936ED" w:rsidRPr="00723F2D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553716" w:rsidRPr="00723F2D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723F2D">
        <w:rPr>
          <w:rFonts w:ascii="GHEA Grapalat" w:hAnsi="GHEA Grapalat"/>
          <w:sz w:val="24"/>
          <w:szCs w:val="24"/>
          <w:lang w:val="hy-AM" w:eastAsia="hy-AM"/>
        </w:rPr>
        <w:t>1</w:t>
      </w:r>
      <w:r w:rsidR="00B33F61" w:rsidRPr="00723F2D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723F2D">
        <w:rPr>
          <w:rFonts w:ascii="GHEA Grapalat" w:hAnsi="GHEA Grapalat"/>
          <w:sz w:val="24"/>
          <w:szCs w:val="24"/>
          <w:lang w:val="hy-AM" w:eastAsia="hy-AM"/>
        </w:rPr>
        <w:t>:</w:t>
      </w:r>
      <w:r w:rsidR="00C01EE5" w:rsidRPr="00723F2D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>0-ին,</w:t>
      </w:r>
      <w:r w:rsidR="00553716" w:rsidRPr="00723F2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723F2D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B25CFC" w:rsidRDefault="00CD7410" w:rsidP="00E40C68">
      <w:pPr>
        <w:shd w:val="clear" w:color="auto" w:fill="FFFFFF"/>
        <w:spacing w:line="276" w:lineRule="auto"/>
        <w:ind w:left="90" w:right="299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25CFC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45DEF589" w14:textId="14B7C220" w:rsidR="00C01EE5" w:rsidRPr="00F622B3" w:rsidRDefault="00C01EE5" w:rsidP="00E40C68">
      <w:pPr>
        <w:shd w:val="clear" w:color="auto" w:fill="FFFFFF"/>
        <w:spacing w:line="276" w:lineRule="auto"/>
        <w:ind w:left="90" w:right="299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>Հիմնական աշխատավարձը 3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91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040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(երեք հարյուր 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ին</w:t>
      </w:r>
      <w:r w:rsidR="00AC1352">
        <w:rPr>
          <w:rFonts w:ascii="GHEA Grapalat" w:hAnsi="GHEA Grapalat"/>
          <w:sz w:val="24"/>
          <w:szCs w:val="24"/>
          <w:lang w:val="hy-AM" w:eastAsia="hy-AM"/>
        </w:rPr>
        <w:t>ն</w:t>
      </w:r>
      <w:r w:rsidR="00AD6CFC">
        <w:rPr>
          <w:rFonts w:ascii="GHEA Grapalat" w:hAnsi="GHEA Grapalat"/>
          <w:sz w:val="24"/>
          <w:szCs w:val="24"/>
          <w:lang w:val="hy-AM" w:eastAsia="hy-AM"/>
        </w:rPr>
        <w:t xml:space="preserve">սունմեկ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քառասուն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F622B3" w:rsidRDefault="00CD7410" w:rsidP="00E40C68">
      <w:pPr>
        <w:shd w:val="clear" w:color="auto" w:fill="FFFFFF"/>
        <w:spacing w:line="276" w:lineRule="auto"/>
        <w:ind w:right="299" w:firstLine="18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6B22152C" w:rsidR="00CD7410" w:rsidRPr="00F622B3" w:rsidRDefault="00CD7410" w:rsidP="00E40C68">
      <w:pPr>
        <w:shd w:val="clear" w:color="auto" w:fill="FFFFFF"/>
        <w:spacing w:line="276" w:lineRule="auto"/>
        <w:ind w:right="299" w:firstLine="27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F622B3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5932256" w14:textId="77777777" w:rsidR="008143F4" w:rsidRPr="00F622B3" w:rsidRDefault="008143F4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28B89E6B" w14:textId="12996E38" w:rsidR="00AD6CFC" w:rsidRPr="00EC13E1" w:rsidRDefault="00AD6CFC" w:rsidP="00E40C68">
      <w:pPr>
        <w:spacing w:line="276" w:lineRule="auto"/>
        <w:ind w:left="-360" w:firstLine="36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4DA225DE" w14:textId="545C34FA" w:rsidR="00AD6CFC" w:rsidRPr="00EC13E1" w:rsidRDefault="00AD6CFC" w:rsidP="00E40C68">
      <w:pPr>
        <w:spacing w:line="276" w:lineRule="auto"/>
        <w:ind w:left="-360" w:firstLine="36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B25CFC" w:rsidRPr="00B25CFC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60939BED" w14:textId="5D8F6418" w:rsidR="00AD6CFC" w:rsidRPr="00EC13E1" w:rsidRDefault="00AD6CFC" w:rsidP="00E40C68">
      <w:pPr>
        <w:spacing w:line="276" w:lineRule="auto"/>
        <w:ind w:left="-360" w:firstLine="36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616280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19D1AA9E" w14:textId="77777777" w:rsidR="00AD6CFC" w:rsidRPr="00EC13E1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B8B28DF" w14:textId="6DBB5D95" w:rsidR="00AD6CFC" w:rsidRPr="00EC13E1" w:rsidRDefault="00AD6CFC" w:rsidP="00E40C68">
      <w:pPr>
        <w:spacing w:line="276" w:lineRule="auto"/>
        <w:ind w:left="-360" w:firstLine="36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601CEE43" w14:textId="58605B4A" w:rsidR="00616280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16280" w:rsidRPr="00616280">
        <w:rPr>
          <w:rFonts w:ascii="GHEA Grapalat" w:hAnsi="GHEA Grapalat" w:cs="Calibri"/>
          <w:lang w:val="hy-AM"/>
        </w:rPr>
        <w:t>4, 6, 9, 14,  31</w:t>
      </w:r>
    </w:p>
    <w:p w14:paraId="6ABAE4B6" w14:textId="38688EE2" w:rsidR="008E4248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r w:rsidR="00000000">
        <w:fldChar w:fldCharType="begin"/>
      </w:r>
      <w:r w:rsidR="00000000" w:rsidRPr="005626D0">
        <w:rPr>
          <w:lang w:val="hy-AM"/>
        </w:rPr>
        <w:instrText>HYPERLINK "https://www.arlis.am/DocumentView.aspx?docid=184372"</w:instrText>
      </w:r>
      <w:r w:rsidR="00000000">
        <w:fldChar w:fldCharType="separate"/>
      </w:r>
      <w:r w:rsidR="004C03A0" w:rsidRPr="00753D29">
        <w:rPr>
          <w:rStyle w:val="Hyperlink"/>
          <w:lang w:val="hy-AM"/>
        </w:rPr>
        <w:t>https://www.arlis.am/DocumentView.aspx?docid=184372</w:t>
      </w:r>
      <w:r w:rsidR="00000000">
        <w:rPr>
          <w:rStyle w:val="Hyperlink"/>
          <w:lang w:val="hy-AM"/>
        </w:rPr>
        <w:fldChar w:fldCharType="end"/>
      </w:r>
    </w:p>
    <w:p w14:paraId="52C4D73A" w14:textId="77777777" w:rsidR="004C03A0" w:rsidRPr="004C03A0" w:rsidRDefault="004C03A0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6373517" w14:textId="172CB3B9" w:rsidR="00AD6CFC" w:rsidRPr="00EC13E1" w:rsidRDefault="00AD6CFC" w:rsidP="00E40C68">
      <w:pPr>
        <w:spacing w:line="276" w:lineRule="auto"/>
        <w:ind w:left="-360" w:firstLine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11E2733" w14:textId="3ECC80B1" w:rsidR="00616280" w:rsidRDefault="00616280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616280">
        <w:rPr>
          <w:rFonts w:ascii="GHEA Grapalat" w:hAnsi="GHEA Grapalat" w:cs="Calibri"/>
          <w:lang w:val="hy-AM"/>
        </w:rPr>
        <w:t xml:space="preserve">Հոդվածներ՝ </w:t>
      </w:r>
      <w:r w:rsidR="00B25CFC" w:rsidRPr="00B25CFC">
        <w:rPr>
          <w:rFonts w:ascii="GHEA Grapalat" w:hAnsi="GHEA Grapalat" w:cs="Calibri"/>
          <w:lang w:val="hy-AM"/>
        </w:rPr>
        <w:t xml:space="preserve"> 6, 10, 12, 17, 18, 19, 21, 22, 23, 24,  27, 38</w:t>
      </w:r>
    </w:p>
    <w:p w14:paraId="5108F35F" w14:textId="2894ADFE" w:rsidR="00AD6CFC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r w:rsidR="00000000">
        <w:fldChar w:fldCharType="begin"/>
      </w:r>
      <w:r w:rsidR="00000000" w:rsidRPr="005626D0">
        <w:rPr>
          <w:lang w:val="hy-AM"/>
        </w:rPr>
        <w:instrText>HYPERLINK "https://www.arlis.am/DocumentView.aspx?docid=175823"</w:instrText>
      </w:r>
      <w:r w:rsidR="00000000">
        <w:fldChar w:fldCharType="separate"/>
      </w:r>
      <w:r w:rsidR="00616280" w:rsidRPr="00AE125F">
        <w:rPr>
          <w:rStyle w:val="Hyperlink"/>
          <w:lang w:val="hy-AM"/>
        </w:rPr>
        <w:t>https://www.arlis.am/DocumentView.aspx?docid=175823</w:t>
      </w:r>
      <w:r w:rsidR="00000000">
        <w:rPr>
          <w:rStyle w:val="Hyperlink"/>
          <w:lang w:val="hy-AM"/>
        </w:rPr>
        <w:fldChar w:fldCharType="end"/>
      </w:r>
    </w:p>
    <w:p w14:paraId="63F9C3CC" w14:textId="77777777" w:rsidR="00616280" w:rsidRPr="00616280" w:rsidRDefault="00616280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rStyle w:val="Hyperlink"/>
          <w:rFonts w:ascii="GHEA Grapalat" w:hAnsi="GHEA Grapalat" w:cs="Calibri"/>
          <w:lang w:val="hy-AM"/>
        </w:rPr>
      </w:pPr>
    </w:p>
    <w:p w14:paraId="00B1A23C" w14:textId="10382B9E" w:rsidR="00AD6CFC" w:rsidRPr="00EC13E1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1823445C" w14:textId="5DD6245D" w:rsidR="00F9296B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F9296B" w:rsidRPr="00F9296B">
        <w:rPr>
          <w:rFonts w:ascii="GHEA Grapalat" w:hAnsi="GHEA Grapalat" w:cs="Calibri"/>
          <w:lang w:val="hy-AM"/>
        </w:rPr>
        <w:t xml:space="preserve"> 2, 2.1, 3, 4, 5, 6, 8, 10, 12</w:t>
      </w:r>
    </w:p>
    <w:p w14:paraId="15407B66" w14:textId="55FCB876" w:rsidR="004C03A0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r w:rsidR="00000000">
        <w:fldChar w:fldCharType="begin"/>
      </w:r>
      <w:r w:rsidR="00000000" w:rsidRPr="005626D0">
        <w:rPr>
          <w:lang w:val="hy-AM"/>
        </w:rPr>
        <w:instrText>HYPERLINK "https://www.arlis.am/DocumentView.aspx?docid=182812"</w:instrText>
      </w:r>
      <w:r w:rsidR="00000000">
        <w:fldChar w:fldCharType="separate"/>
      </w:r>
      <w:r w:rsidR="004C03A0" w:rsidRPr="00753D29">
        <w:rPr>
          <w:rStyle w:val="Hyperlink"/>
          <w:lang w:val="hy-AM"/>
        </w:rPr>
        <w:t>https://www.arlis.am/DocumentView.aspx?docid=182812</w:t>
      </w:r>
      <w:r w:rsidR="00000000">
        <w:rPr>
          <w:rStyle w:val="Hyperlink"/>
          <w:lang w:val="hy-AM"/>
        </w:rPr>
        <w:fldChar w:fldCharType="end"/>
      </w:r>
    </w:p>
    <w:p w14:paraId="5E912BEA" w14:textId="77777777" w:rsidR="004C03A0" w:rsidRDefault="004C03A0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lang w:val="hy-AM"/>
        </w:rPr>
      </w:pPr>
    </w:p>
    <w:p w14:paraId="137F5166" w14:textId="589313E4" w:rsidR="00AD6CFC" w:rsidRPr="00EC13E1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5F6935AC" w14:textId="468CCBAD" w:rsidR="00616280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Հոդվածներ՝ </w:t>
      </w:r>
      <w:r w:rsidR="00616280" w:rsidRPr="00616280">
        <w:rPr>
          <w:rFonts w:ascii="GHEA Grapalat" w:hAnsi="GHEA Grapalat" w:cs="Calibri"/>
          <w:lang w:val="hy-AM"/>
        </w:rPr>
        <w:t>12, 21, 23, 33, 37, 225, 254, 277, 282, 283</w:t>
      </w:r>
    </w:p>
    <w:p w14:paraId="4DA3652C" w14:textId="05F45823" w:rsidR="00F5370B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r w:rsidR="00000000">
        <w:fldChar w:fldCharType="begin"/>
      </w:r>
      <w:r w:rsidR="00000000" w:rsidRPr="005626D0">
        <w:rPr>
          <w:lang w:val="hy-AM"/>
        </w:rPr>
        <w:instrText>HYPERLINK "https://www.arlis.am/DocumentView.aspx?docid=183665"</w:instrText>
      </w:r>
      <w:r w:rsidR="00000000">
        <w:fldChar w:fldCharType="separate"/>
      </w:r>
      <w:r w:rsidR="004C03A0" w:rsidRPr="00753D29">
        <w:rPr>
          <w:rStyle w:val="Hyperlink"/>
          <w:lang w:val="hy-AM"/>
        </w:rPr>
        <w:t>https://www.arlis.am/DocumentView.aspx?docid=183665</w:t>
      </w:r>
      <w:r w:rsidR="00000000">
        <w:rPr>
          <w:rStyle w:val="Hyperlink"/>
          <w:lang w:val="hy-AM"/>
        </w:rPr>
        <w:fldChar w:fldCharType="end"/>
      </w:r>
    </w:p>
    <w:p w14:paraId="5DC0F0E0" w14:textId="77777777" w:rsidR="004C03A0" w:rsidRPr="004C03A0" w:rsidRDefault="004C03A0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lang w:val="hy-AM"/>
        </w:rPr>
      </w:pPr>
    </w:p>
    <w:p w14:paraId="4618A5DE" w14:textId="62E0791C" w:rsidR="00AD6CFC" w:rsidRPr="00EC13E1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-360" w:firstLine="360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E01C8CA" w14:textId="11439E4B" w:rsidR="00616280" w:rsidRDefault="00AD6CFC" w:rsidP="00E40C68">
      <w:pPr>
        <w:spacing w:line="276" w:lineRule="auto"/>
        <w:ind w:left="-360"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27D8631C" w14:textId="5B09F675" w:rsidR="00AD6CFC" w:rsidRDefault="00AD6CFC" w:rsidP="00E40C68">
      <w:pPr>
        <w:spacing w:line="276" w:lineRule="auto"/>
        <w:ind w:left="-360" w:firstLine="360"/>
        <w:jc w:val="both"/>
        <w:rPr>
          <w:rFonts w:ascii="Arial" w:hAnsi="Arial"/>
          <w:lang w:val="hy-AM"/>
        </w:rPr>
      </w:pPr>
      <w:r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Pr="00663B4F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r w:rsidR="00000000">
        <w:fldChar w:fldCharType="begin"/>
      </w:r>
      <w:r w:rsidR="00000000" w:rsidRPr="005626D0">
        <w:rPr>
          <w:lang w:val="hy-AM"/>
        </w:rPr>
        <w:instrText>HYPERLINK "https://www.arlis.am/DocumentView.aspx?docid=175854"</w:instrText>
      </w:r>
      <w:r w:rsidR="00000000">
        <w:fldChar w:fldCharType="separate"/>
      </w:r>
      <w:r w:rsidR="00616280" w:rsidRPr="00616280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75854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</w:p>
    <w:p w14:paraId="5156CDF6" w14:textId="173DC9C7" w:rsidR="00616280" w:rsidRDefault="00616280" w:rsidP="00AD6CFC">
      <w:pPr>
        <w:spacing w:line="276" w:lineRule="auto"/>
        <w:ind w:left="180"/>
        <w:jc w:val="both"/>
        <w:rPr>
          <w:rStyle w:val="Hyperlink"/>
          <w:rFonts w:ascii="Arial" w:hAnsi="Arial" w:cs="Calibri"/>
          <w:sz w:val="24"/>
          <w:szCs w:val="24"/>
          <w:lang w:val="hy-AM" w:eastAsia="en-US"/>
        </w:rPr>
      </w:pPr>
    </w:p>
    <w:p w14:paraId="38728F0A" w14:textId="77777777" w:rsidR="001B2CF6" w:rsidRPr="00616280" w:rsidRDefault="001B2CF6" w:rsidP="00AD6CFC">
      <w:pPr>
        <w:spacing w:line="276" w:lineRule="auto"/>
        <w:ind w:left="180"/>
        <w:jc w:val="both"/>
        <w:rPr>
          <w:rStyle w:val="Hyperlink"/>
          <w:rFonts w:ascii="Arial" w:hAnsi="Arial" w:cs="Calibri"/>
          <w:sz w:val="24"/>
          <w:szCs w:val="24"/>
          <w:lang w:val="hy-AM" w:eastAsia="en-US"/>
        </w:rPr>
      </w:pPr>
    </w:p>
    <w:p w14:paraId="335F020A" w14:textId="59D1FD2F" w:rsidR="00AD6CFC" w:rsidRPr="00EC13E1" w:rsidRDefault="00AD6CFC" w:rsidP="00E40C68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2EDF83EA" w14:textId="38DB79CC" w:rsidR="00616280" w:rsidRDefault="00AD6CFC" w:rsidP="00E40C68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lastRenderedPageBreak/>
        <w:t xml:space="preserve">Հոդվածներ՝ 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0550C0A8" w14:textId="5E9A264B" w:rsidR="00AD6CFC" w:rsidRPr="00296F0C" w:rsidRDefault="00AD6CFC" w:rsidP="00E40C68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r w:rsidR="00000000">
        <w:fldChar w:fldCharType="begin"/>
      </w:r>
      <w:r w:rsidR="00000000" w:rsidRPr="005626D0">
        <w:rPr>
          <w:lang w:val="hy-AM"/>
        </w:rPr>
        <w:instrText>HYPERLINK "https://www.arlis.am/DocumentView.aspx?docid=165294"</w:instrText>
      </w:r>
      <w:r w:rsidR="00000000">
        <w:fldChar w:fldCharType="separate"/>
      </w:r>
      <w:r w:rsidRPr="00616280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65294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</w:p>
    <w:p w14:paraId="05FB9007" w14:textId="77777777" w:rsidR="00AD6CFC" w:rsidRPr="009759D8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1ED1095A" w14:textId="45382DB1" w:rsidR="00AD6CFC" w:rsidRPr="00EC13E1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4608CFF" w14:textId="778505B0" w:rsidR="00AD6CFC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Հոդվածներ՝ </w:t>
      </w:r>
      <w:r w:rsidR="00616280" w:rsidRPr="00616280">
        <w:rPr>
          <w:rFonts w:ascii="GHEA Grapalat" w:hAnsi="GHEA Grapalat"/>
          <w:lang w:val="hy-AM" w:eastAsia="ru-RU"/>
        </w:rPr>
        <w:t>4, 5, 6, 7, 8, 12, 15, 16</w:t>
      </w:r>
    </w:p>
    <w:p w14:paraId="170E0189" w14:textId="71105484" w:rsidR="00AD6CFC" w:rsidRPr="00EC13E1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 w:eastAsia="ru-RU"/>
        </w:rPr>
        <w:t>Հղումը</w:t>
      </w:r>
      <w:r w:rsidRPr="00EC13E1">
        <w:rPr>
          <w:rFonts w:ascii="GHEA Grapalat" w:hAnsi="GHEA Grapalat"/>
          <w:lang w:val="hy-AM"/>
        </w:rPr>
        <w:t xml:space="preserve">՝ </w:t>
      </w:r>
      <w:r w:rsidRPr="00616280">
        <w:rPr>
          <w:rStyle w:val="Hyperlink"/>
          <w:lang w:val="hy-AM"/>
        </w:rPr>
        <w:t>https://www.arlis.am/DocumentView.aspx?DocID=137062</w:t>
      </w:r>
    </w:p>
    <w:p w14:paraId="0F5D91A8" w14:textId="77777777" w:rsidR="00AD6CFC" w:rsidRPr="00EC13E1" w:rsidRDefault="00AD6CFC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3FD7E15" w14:textId="486FFF0A" w:rsidR="00B33F61" w:rsidRDefault="00B33F61" w:rsidP="00E40C68">
      <w:pPr>
        <w:pStyle w:val="NormalWeb"/>
        <w:shd w:val="clear" w:color="auto" w:fill="FFFFFF"/>
        <w:spacing w:before="0" w:beforeAutospacing="0" w:after="0" w:afterAutospacing="0"/>
        <w:ind w:left="18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B33F6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հրատարակչություն</w:t>
      </w:r>
      <w:r>
        <w:rPr>
          <w:rFonts w:ascii="GHEA Grapalat" w:hAnsi="GHEA Grapalat" w:cs="Calibri"/>
          <w:lang w:val="hy-AM"/>
        </w:rPr>
        <w:t>:</w:t>
      </w:r>
      <w:r w:rsidRPr="00B33F61">
        <w:rPr>
          <w:rFonts w:ascii="GHEA Grapalat" w:hAnsi="GHEA Grapalat" w:cs="Calibri"/>
          <w:lang w:val="hy-AM"/>
        </w:rPr>
        <w:t xml:space="preserve"> Երևան 2012թ.</w:t>
      </w:r>
    </w:p>
    <w:p w14:paraId="58C26C87" w14:textId="7BC3B255" w:rsidR="00A322C1" w:rsidRDefault="00A322C1" w:rsidP="00E40C68">
      <w:pPr>
        <w:pStyle w:val="NormalWeb"/>
        <w:shd w:val="clear" w:color="auto" w:fill="FFFFFF"/>
        <w:spacing w:before="0" w:beforeAutospacing="0" w:after="0" w:afterAutospacing="0"/>
        <w:ind w:left="18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="00B33F61" w:rsidRPr="00B33F61">
        <w:rPr>
          <w:rFonts w:ascii="GHEA Grapalat" w:hAnsi="GHEA Grapalat" w:cs="Calibri"/>
          <w:lang w:val="hy-AM"/>
        </w:rPr>
        <w:t xml:space="preserve"> 70-129</w:t>
      </w:r>
    </w:p>
    <w:p w14:paraId="35CA4F02" w14:textId="799F8382" w:rsidR="00A322C1" w:rsidRPr="008715F7" w:rsidRDefault="00A322C1" w:rsidP="00E40C6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r w:rsidR="00000000">
        <w:fldChar w:fldCharType="begin"/>
      </w:r>
      <w:r w:rsidR="00000000" w:rsidRPr="005626D0">
        <w:rPr>
          <w:lang w:val="hy-AM"/>
        </w:rPr>
        <w:instrText>HYPERLINK "http://ijevanlib.ysu.am/wp-content/uploads/2017/12/gravor-khosq.pdf"</w:instrText>
      </w:r>
      <w:r w:rsidR="00000000">
        <w:fldChar w:fldCharType="separate"/>
      </w:r>
      <w:r w:rsidRPr="008715F7">
        <w:rPr>
          <w:rStyle w:val="Hyperlink"/>
          <w:lang w:val="hy-AM"/>
        </w:rPr>
        <w:t>http://ijevanlib.ysu.am/wp-content/uploads/2017/12/gravor-khosq.pdf</w:t>
      </w:r>
      <w:r w:rsidR="00000000">
        <w:rPr>
          <w:rStyle w:val="Hyperlink"/>
          <w:lang w:val="hy-AM"/>
        </w:rPr>
        <w:fldChar w:fldCharType="end"/>
      </w:r>
    </w:p>
    <w:p w14:paraId="2D45E302" w14:textId="77777777" w:rsidR="00A322C1" w:rsidRPr="00AC180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6D22910D" w14:textId="5E87391B" w:rsidR="00A322C1" w:rsidRPr="00EC13E1" w:rsidRDefault="00A322C1" w:rsidP="001B2CF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  <w:r w:rsidR="001B2CF6">
        <w:rPr>
          <w:rFonts w:ascii="GHEA Grapalat" w:hAnsi="GHEA Grapalat" w:cs="Arian AMU"/>
          <w:shd w:val="clear" w:color="auto" w:fill="FFFFFF"/>
          <w:lang w:val="hy-AM"/>
        </w:rPr>
        <w:t>թ.</w:t>
      </w:r>
    </w:p>
    <w:p w14:paraId="6770EB38" w14:textId="77777777" w:rsidR="00B33F61" w:rsidRDefault="00B33F61" w:rsidP="001B2CF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>18, 19, 31, 54, 81  էջեր</w:t>
      </w:r>
    </w:p>
    <w:p w14:paraId="54F63458" w14:textId="609C4E33" w:rsidR="00A322C1" w:rsidRPr="008715F7" w:rsidRDefault="00A322C1" w:rsidP="001B2CF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r w:rsidR="00000000">
        <w:fldChar w:fldCharType="begin"/>
      </w:r>
      <w:r w:rsidR="00000000" w:rsidRPr="005626D0">
        <w:rPr>
          <w:lang w:val="hy-AM"/>
        </w:rPr>
        <w:instrText>HYPERLINK "http://fliphtml5.com/fumf/egdx"</w:instrText>
      </w:r>
      <w:r w:rsidR="00000000">
        <w:fldChar w:fldCharType="separate"/>
      </w:r>
      <w:r w:rsidRPr="008715F7">
        <w:rPr>
          <w:rStyle w:val="Hyperlink"/>
          <w:lang w:val="hy-AM"/>
        </w:rPr>
        <w:t>http://fliphtml5.com/fumf/egdx</w:t>
      </w:r>
      <w:r w:rsidR="00000000">
        <w:rPr>
          <w:rStyle w:val="Hyperlink"/>
          <w:lang w:val="hy-AM"/>
        </w:rPr>
        <w:fldChar w:fldCharType="end"/>
      </w:r>
    </w:p>
    <w:p w14:paraId="0442FB13" w14:textId="77777777" w:rsidR="00A322C1" w:rsidRPr="00EC13E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4365290C" w14:textId="78A9715D" w:rsidR="00B33F61" w:rsidRDefault="00B33F61" w:rsidP="001B2CF6">
      <w:pPr>
        <w:spacing w:line="276" w:lineRule="auto"/>
        <w:ind w:left="180" w:hanging="54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</w:t>
      </w:r>
      <w:r w:rsidRPr="00B33F61">
        <w:rPr>
          <w:rFonts w:ascii="GHEA Grapalat" w:hAnsi="GHEA Grapalat"/>
          <w:sz w:val="24"/>
          <w:szCs w:val="24"/>
          <w:lang w:val="hy-AM"/>
        </w:rPr>
        <w:t xml:space="preserve">Ինֆորմատիկա 8-րդ դասարան։ Հանրակրթական ավագ դպրոցի ընդհանուր և հումանիտար </w:t>
      </w:r>
      <w:r w:rsidR="001B2CF6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B33F61">
        <w:rPr>
          <w:rFonts w:ascii="GHEA Grapalat" w:hAnsi="GHEA Grapalat"/>
          <w:sz w:val="24"/>
          <w:szCs w:val="24"/>
          <w:lang w:val="hy-AM"/>
        </w:rPr>
        <w:t>հոսքերի համար։ Ս.Ս.Ավետիսյան, Ա.Վ.Դանիելյան։ Մասնագիտական խմբագիր՝ Ռ.Վ. Աղգաշյան։ Երևան 2013թ.Ինֆորմատիկա 8-րդ դասարան։</w:t>
      </w:r>
      <w:r w:rsidR="00A322C1">
        <w:rPr>
          <w:rFonts w:ascii="GHEA Grapalat" w:hAnsi="GHEA Grapalat"/>
          <w:sz w:val="24"/>
          <w:szCs w:val="24"/>
          <w:lang w:val="hy-AM"/>
        </w:rPr>
        <w:t xml:space="preserve">    </w:t>
      </w:r>
    </w:p>
    <w:p w14:paraId="35F25CCB" w14:textId="77777777" w:rsidR="00B33F61" w:rsidRDefault="00B33F61" w:rsidP="001B2CF6">
      <w:pPr>
        <w:spacing w:line="276" w:lineRule="auto"/>
        <w:ind w:left="90" w:hanging="54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322C1">
        <w:rPr>
          <w:rFonts w:ascii="GHEA Grapalat" w:hAnsi="GHEA Grapalat"/>
          <w:sz w:val="24"/>
          <w:szCs w:val="24"/>
          <w:lang w:val="hy-AM"/>
        </w:rPr>
        <w:t xml:space="preserve">     Էջեր՝ </w:t>
      </w:r>
      <w:r w:rsidRPr="00B33F61">
        <w:rPr>
          <w:rFonts w:ascii="GHEA Grapalat" w:hAnsi="GHEA Grapalat"/>
          <w:sz w:val="24"/>
          <w:szCs w:val="24"/>
          <w:lang w:val="hy-AM"/>
        </w:rPr>
        <w:t>8</w:t>
      </w:r>
      <w:r>
        <w:rPr>
          <w:rFonts w:ascii="GHEA Grapalat" w:hAnsi="GHEA Grapalat"/>
          <w:sz w:val="24"/>
          <w:szCs w:val="24"/>
          <w:lang w:val="hy-AM"/>
        </w:rPr>
        <w:t xml:space="preserve">, 40, 45-46, 99, 102, 107  </w:t>
      </w:r>
    </w:p>
    <w:p w14:paraId="32A60C89" w14:textId="572A8E9D" w:rsidR="00A322C1" w:rsidRPr="002D4286" w:rsidRDefault="00B33F61" w:rsidP="001B2CF6">
      <w:pPr>
        <w:spacing w:line="276" w:lineRule="auto"/>
        <w:ind w:left="90" w:hanging="540"/>
        <w:jc w:val="both"/>
        <w:rPr>
          <w:rStyle w:val="Hyperlink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A322C1" w:rsidRPr="00EC13E1">
        <w:rPr>
          <w:rFonts w:ascii="GHEA Grapalat" w:hAnsi="GHEA Grapalat"/>
          <w:lang w:val="hy-AM"/>
        </w:rPr>
        <w:t xml:space="preserve"> </w:t>
      </w:r>
      <w:r w:rsidR="00A322C1" w:rsidRPr="004D50B1">
        <w:rPr>
          <w:rFonts w:ascii="GHEA Grapalat" w:hAnsi="GHEA Grapalat"/>
          <w:lang w:val="hy-AM"/>
        </w:rPr>
        <w:t xml:space="preserve">   </w:t>
      </w:r>
      <w:r w:rsidR="00A322C1">
        <w:rPr>
          <w:rFonts w:ascii="GHEA Grapalat" w:hAnsi="GHEA Grapalat"/>
          <w:lang w:val="hy-AM"/>
        </w:rPr>
        <w:t xml:space="preserve">  </w:t>
      </w:r>
      <w:r w:rsidR="00E40C68">
        <w:rPr>
          <w:rFonts w:ascii="GHEA Grapalat" w:hAnsi="GHEA Grapalat"/>
          <w:lang w:val="hy-AM"/>
        </w:rPr>
        <w:t xml:space="preserve"> </w:t>
      </w:r>
      <w:r w:rsidR="00A322C1" w:rsidRPr="004D50B1">
        <w:rPr>
          <w:rFonts w:ascii="GHEA Grapalat" w:hAnsi="GHEA Grapalat"/>
          <w:lang w:val="hy-AM"/>
        </w:rPr>
        <w:t xml:space="preserve"> </w:t>
      </w:r>
      <w:r w:rsidR="00A322C1" w:rsidRPr="00E40C68">
        <w:rPr>
          <w:rFonts w:ascii="GHEA Grapalat" w:hAnsi="GHEA Grapalat"/>
          <w:sz w:val="24"/>
          <w:szCs w:val="24"/>
          <w:lang w:val="hy-AM"/>
        </w:rPr>
        <w:t>Հղումը՝</w:t>
      </w:r>
      <w:r w:rsidR="00A322C1"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r w:rsidR="00000000">
        <w:fldChar w:fldCharType="begin"/>
      </w:r>
      <w:r w:rsidR="00000000" w:rsidRPr="005626D0">
        <w:rPr>
          <w:lang w:val="hy-AM"/>
        </w:rPr>
        <w:instrText>HYPERLINK "http://online.fliphtml5.com/fumf/irey/" \l "p=2"</w:instrText>
      </w:r>
      <w:r w:rsidR="00000000">
        <w:fldChar w:fldCharType="separate"/>
      </w:r>
      <w:r w:rsidR="00A322C1" w:rsidRPr="00B33F61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://online.fliphtml5.com/fumf/irey/#p=2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  <w:r w:rsidR="00A322C1" w:rsidRPr="008715F7">
        <w:rPr>
          <w:rStyle w:val="Hyperlink"/>
          <w:lang w:val="hy-AM"/>
        </w:rPr>
        <w:t xml:space="preserve">  </w:t>
      </w:r>
    </w:p>
    <w:p w14:paraId="0D0EAC92" w14:textId="77777777" w:rsidR="00170593" w:rsidRPr="00F622B3" w:rsidRDefault="00170593" w:rsidP="006E1DC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jc w:val="both"/>
        <w:rPr>
          <w:rFonts w:ascii="GHEA Grapalat" w:hAnsi="GHEA Grapalat" w:cs="Arian AMU"/>
          <w:lang w:val="hy-AM"/>
        </w:rPr>
      </w:pPr>
    </w:p>
    <w:p w14:paraId="0AD8B8BD" w14:textId="4AAA03DF" w:rsidR="00C01EE5" w:rsidRPr="00F622B3" w:rsidRDefault="006E1DCC" w:rsidP="001B2CF6">
      <w:pPr>
        <w:pStyle w:val="norm"/>
        <w:spacing w:line="276" w:lineRule="auto"/>
        <w:ind w:left="180" w:right="257" w:hanging="360"/>
        <w:rPr>
          <w:rFonts w:ascii="GHEA Grapalat" w:hAnsi="GHEA Grapalat" w:cs="Sylfaen"/>
          <w:szCs w:val="24"/>
          <w:lang w:val="hy-AM"/>
        </w:rPr>
      </w:pPr>
      <w:r w:rsidRPr="006E1DCC">
        <w:rPr>
          <w:rFonts w:ascii="GHEA Grapalat" w:hAnsi="GHEA Grapalat" w:cs="Tahoma"/>
          <w:szCs w:val="24"/>
          <w:lang w:val="hy-AM"/>
        </w:rPr>
        <w:t xml:space="preserve">     </w:t>
      </w:r>
      <w:r w:rsidR="00C01EE5" w:rsidRPr="00F622B3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C01EE5" w:rsidRPr="00F622B3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8" w:history="1">
        <w:r w:rsidR="00C01EE5" w:rsidRPr="00B25CFC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="00C01EE5" w:rsidRPr="00F622B3">
        <w:rPr>
          <w:rFonts w:ascii="GHEA Grapalat" w:hAnsi="GHEA Grapalat" w:cs="Sylfaen"/>
          <w:szCs w:val="24"/>
          <w:lang w:val="hy-AM"/>
        </w:rPr>
        <w:t xml:space="preserve"> հրապարակված ընդհանրական կոմպետենցիա</w:t>
      </w:r>
      <w:r w:rsidR="00493E8D" w:rsidRPr="00F622B3">
        <w:rPr>
          <w:rFonts w:ascii="GHEA Grapalat" w:hAnsi="GHEA Grapalat" w:cs="Sylfaen"/>
          <w:szCs w:val="24"/>
          <w:lang w:val="hy-AM"/>
        </w:rPr>
        <w:t>-</w:t>
      </w:r>
      <w:r w:rsidR="00C01EE5" w:rsidRPr="00F622B3">
        <w:rPr>
          <w:rFonts w:ascii="GHEA Grapalat" w:hAnsi="GHEA Grapalat" w:cs="Sylfaen"/>
          <w:szCs w:val="24"/>
          <w:lang w:val="hy-AM"/>
        </w:rPr>
        <w:t xml:space="preserve">ներից, մասնավորապես՝ </w:t>
      </w:r>
    </w:p>
    <w:p w14:paraId="3733F118" w14:textId="77777777" w:rsidR="00C01EE5" w:rsidRPr="00F622B3" w:rsidRDefault="00C01EE5" w:rsidP="00AD6CFC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4FB6E6D0" w14:textId="77777777" w:rsidR="00E40C68" w:rsidRPr="00462364" w:rsidRDefault="00E40C68" w:rsidP="001B2CF6">
      <w:pPr>
        <w:spacing w:line="276" w:lineRule="auto"/>
        <w:ind w:left="18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Աշխատակազմի կառավարում» կոմպետենցիա</w:t>
      </w:r>
    </w:p>
    <w:p w14:paraId="36C19859" w14:textId="52DF0D4D" w:rsidR="00E40C68" w:rsidRPr="00E40C68" w:rsidRDefault="00E40C68" w:rsidP="001B2CF6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Pr="003C4816">
        <w:rPr>
          <w:rFonts w:ascii="GHEA Grapalat" w:hAnsi="GHEA Grapalat"/>
          <w:lang w:val="hy-AM"/>
        </w:rPr>
        <w:t xml:space="preserve"> </w:t>
      </w:r>
      <w:r w:rsidR="00000000">
        <w:fldChar w:fldCharType="begin"/>
      </w:r>
      <w:r w:rsidR="00000000" w:rsidRPr="005626D0">
        <w:rPr>
          <w:lang w:val="hy-AM"/>
        </w:rPr>
        <w:instrText>HYPERLINK "https://www.gov.am/u_files/file/Haytararutyunner/1.pdf"</w:instrText>
      </w:r>
      <w:r w:rsidR="00000000">
        <w:fldChar w:fldCharType="separate"/>
      </w:r>
      <w:r w:rsidRPr="00E40C68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gov.am/u_files/file/Haytararutyunner/1.pdf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</w:p>
    <w:p w14:paraId="3BFE5F8E" w14:textId="77777777" w:rsidR="00E40C68" w:rsidRPr="003C4816" w:rsidRDefault="00E40C68" w:rsidP="001B2CF6">
      <w:pPr>
        <w:spacing w:line="276" w:lineRule="auto"/>
        <w:ind w:left="180"/>
        <w:rPr>
          <w:rFonts w:ascii="GHEA Grapalat" w:hAnsi="GHEA Grapalat" w:cs="Sylfaen"/>
          <w:color w:val="000000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Խնդրի լուծում» կոմպետենցիա</w:t>
      </w:r>
    </w:p>
    <w:p w14:paraId="28A4A088" w14:textId="4A5E97EA" w:rsidR="00E40C68" w:rsidRPr="00E40C68" w:rsidRDefault="00E40C68" w:rsidP="001B2CF6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="00000000">
        <w:fldChar w:fldCharType="begin"/>
      </w:r>
      <w:r w:rsidR="00000000" w:rsidRPr="005626D0">
        <w:rPr>
          <w:lang w:val="hy-AM"/>
        </w:rPr>
        <w:instrText>HYPERLINK "https://www.gov.am/u_files/file/Haytararutyunner/4.pdf"</w:instrText>
      </w:r>
      <w:r w:rsidR="00000000">
        <w:fldChar w:fldCharType="separate"/>
      </w:r>
      <w:r w:rsidRPr="00E40C68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gov.am/u_files/file/Haytararutyunner/4.pdf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</w:p>
    <w:p w14:paraId="4EAF41FE" w14:textId="29F6CE77" w:rsidR="00E40C68" w:rsidRPr="00462364" w:rsidRDefault="00E40C68" w:rsidP="001B2CF6">
      <w:pPr>
        <w:spacing w:line="276" w:lineRule="auto"/>
        <w:ind w:left="18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րոշումների կայացում» կոմպետենցիա </w:t>
      </w:r>
    </w:p>
    <w:p w14:paraId="34839D24" w14:textId="45BBFC33" w:rsidR="00E40C68" w:rsidRPr="00E40C68" w:rsidRDefault="00E40C68" w:rsidP="001B2CF6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3C4816">
        <w:rPr>
          <w:rFonts w:ascii="GHEA Grapalat" w:hAnsi="GHEA Grapalat"/>
          <w:lang w:val="hy-AM"/>
        </w:rPr>
        <w:t xml:space="preserve"> </w:t>
      </w:r>
      <w:r w:rsidR="00000000">
        <w:fldChar w:fldCharType="begin"/>
      </w:r>
      <w:r w:rsidR="00000000" w:rsidRPr="005626D0">
        <w:rPr>
          <w:lang w:val="hy-AM"/>
        </w:rPr>
        <w:instrText>HYPERLINK "https://www.gov.am/u_files/file/Haytararutyunner/7.pdf"</w:instrText>
      </w:r>
      <w:r w:rsidR="00000000">
        <w:fldChar w:fldCharType="separate"/>
      </w:r>
      <w:r w:rsidRPr="00E40C68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gov.am/u_files/file/Haytararutyunner/7.pdf</w:t>
      </w:r>
      <w:r w:rsidR="00000000">
        <w:rPr>
          <w:rStyle w:val="Hyperlink"/>
          <w:rFonts w:ascii="Times New Roman" w:hAnsi="Times New Roman"/>
          <w:sz w:val="24"/>
          <w:szCs w:val="24"/>
          <w:lang w:val="hy-AM" w:eastAsia="en-US"/>
        </w:rPr>
        <w:fldChar w:fldCharType="end"/>
      </w:r>
    </w:p>
    <w:p w14:paraId="38304F30" w14:textId="2B67CEA9" w:rsidR="00E40C68" w:rsidRPr="001B2CF6" w:rsidRDefault="001B2CF6" w:rsidP="001B2CF6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rPr>
          <w:rStyle w:val="Hyperlink"/>
          <w:lang w:val="hy-AM"/>
        </w:rPr>
      </w:pPr>
      <w:r>
        <w:rPr>
          <w:rFonts w:ascii="GHEA Grapalat" w:hAnsi="GHEA Grapalat"/>
          <w:color w:val="000000"/>
          <w:lang w:val="hy-AM"/>
        </w:rPr>
        <w:t xml:space="preserve"> </w:t>
      </w:r>
      <w:r w:rsidR="00E40C68">
        <w:rPr>
          <w:rFonts w:ascii="GHEA Grapalat" w:hAnsi="GHEA Grapalat"/>
          <w:color w:val="000000"/>
          <w:lang w:val="hy-AM"/>
        </w:rPr>
        <w:t xml:space="preserve"> </w:t>
      </w:r>
      <w:r w:rsidR="00E40C68" w:rsidRPr="008B720C">
        <w:rPr>
          <w:rFonts w:ascii="GHEA Grapalat" w:hAnsi="GHEA Grapalat"/>
          <w:color w:val="000000"/>
          <w:lang w:val="hy-AM"/>
        </w:rPr>
        <w:t>«Բարեվարքություն»</w:t>
      </w:r>
      <w:r w:rsidR="00E40C68">
        <w:rPr>
          <w:rFonts w:ascii="GHEA Grapalat" w:hAnsi="GHEA Grapalat"/>
          <w:color w:val="000000"/>
          <w:lang w:val="hy-AM"/>
        </w:rPr>
        <w:t xml:space="preserve"> </w:t>
      </w:r>
      <w:r w:rsidR="00E40C68" w:rsidRPr="00462364">
        <w:rPr>
          <w:rFonts w:ascii="GHEA Grapalat" w:hAnsi="GHEA Grapalat" w:cs="Sylfaen"/>
          <w:color w:val="000000"/>
          <w:lang w:val="hy-AM"/>
        </w:rPr>
        <w:t>կոմպետենցիա</w:t>
      </w:r>
      <w:r w:rsidR="00E40C68" w:rsidRPr="008B720C">
        <w:rPr>
          <w:rFonts w:ascii="GHEA Grapalat" w:hAnsi="GHEA Grapalat"/>
          <w:color w:val="000000"/>
          <w:lang w:val="hy-AM"/>
        </w:rPr>
        <w:br/>
      </w:r>
      <w:r w:rsidR="00E40C68">
        <w:rPr>
          <w:rFonts w:ascii="GHEA Grapalat" w:hAnsi="GHEA Grapalat"/>
          <w:color w:val="000000"/>
          <w:lang w:val="hy-AM"/>
        </w:rPr>
        <w:t xml:space="preserve"> </w:t>
      </w:r>
      <w:r>
        <w:rPr>
          <w:rFonts w:ascii="GHEA Grapalat" w:hAnsi="GHEA Grapalat"/>
          <w:color w:val="000000"/>
          <w:lang w:val="hy-AM"/>
        </w:rPr>
        <w:t xml:space="preserve"> </w:t>
      </w:r>
      <w:r w:rsidR="00E40C68" w:rsidRPr="008B720C">
        <w:rPr>
          <w:rFonts w:ascii="GHEA Grapalat" w:hAnsi="GHEA Grapalat"/>
          <w:color w:val="000000"/>
          <w:lang w:val="hy-AM"/>
        </w:rPr>
        <w:t>հղումը՝</w:t>
      </w:r>
      <w:r w:rsidR="00E40C68" w:rsidRPr="008B720C">
        <w:rPr>
          <w:rFonts w:ascii="Calibri" w:hAnsi="Calibri" w:cs="Calibri"/>
          <w:color w:val="000000"/>
          <w:lang w:val="hy-AM"/>
        </w:rPr>
        <w:t> </w:t>
      </w:r>
      <w:r w:rsidR="00E40C68" w:rsidRPr="008B720C">
        <w:rPr>
          <w:rFonts w:ascii="GHEA Grapalat" w:hAnsi="GHEA Grapalat"/>
          <w:color w:val="000000"/>
          <w:lang w:val="hy-AM"/>
        </w:rPr>
        <w:t xml:space="preserve"> </w:t>
      </w:r>
      <w:r w:rsidR="00E40C68" w:rsidRPr="00E40C68">
        <w:rPr>
          <w:rStyle w:val="Hyperlink"/>
          <w:lang w:val="hy-AM"/>
        </w:rPr>
        <w:t>https://www.gov.am/u_files/file/Haytararutyunner/3.pdf</w:t>
      </w:r>
    </w:p>
    <w:p w14:paraId="490BE50A" w14:textId="77777777" w:rsidR="00F178AF" w:rsidRPr="00F622B3" w:rsidRDefault="00F178AF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F622B3" w:rsidRDefault="00CD7410" w:rsidP="00E40C68">
      <w:pPr>
        <w:spacing w:line="276" w:lineRule="auto"/>
        <w:ind w:left="270" w:right="167" w:firstLine="354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lastRenderedPageBreak/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F622B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>(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010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515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>752</w:t>
      </w:r>
      <w:r w:rsidRPr="00F622B3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F622B3" w:rsidRDefault="00000000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9" w:history="1"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Թեստի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ձևանմուշը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կցվում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է:</w:t>
        </w:r>
      </w:hyperlink>
    </w:p>
    <w:p w14:paraId="547BB53D" w14:textId="28E4BF60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F622B3" w:rsidRDefault="00956E13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sectPr w:rsidR="00C56F35" w:rsidRPr="00F622B3" w:rsidSect="00E40C68">
      <w:pgSz w:w="12240" w:h="15840"/>
      <w:pgMar w:top="540" w:right="54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C58CE" w14:textId="77777777" w:rsidR="006D0440" w:rsidRDefault="006D0440" w:rsidP="00C47A7F">
      <w:r>
        <w:separator/>
      </w:r>
    </w:p>
  </w:endnote>
  <w:endnote w:type="continuationSeparator" w:id="0">
    <w:p w14:paraId="37E25C8F" w14:textId="77777777" w:rsidR="006D0440" w:rsidRDefault="006D0440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56F0C" w14:textId="77777777" w:rsidR="006D0440" w:rsidRDefault="006D0440" w:rsidP="00C47A7F">
      <w:r>
        <w:separator/>
      </w:r>
    </w:p>
  </w:footnote>
  <w:footnote w:type="continuationSeparator" w:id="0">
    <w:p w14:paraId="3AF4CB12" w14:textId="77777777" w:rsidR="006D0440" w:rsidRDefault="006D0440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98562094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7468932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63061295">
    <w:abstractNumId w:val="0"/>
  </w:num>
  <w:num w:numId="4" w16cid:durableId="1468663574">
    <w:abstractNumId w:val="18"/>
  </w:num>
  <w:num w:numId="5" w16cid:durableId="1443762916">
    <w:abstractNumId w:val="14"/>
  </w:num>
  <w:num w:numId="6" w16cid:durableId="1035429011">
    <w:abstractNumId w:val="7"/>
  </w:num>
  <w:num w:numId="7" w16cid:durableId="423840218">
    <w:abstractNumId w:val="11"/>
  </w:num>
  <w:num w:numId="8" w16cid:durableId="2144078639">
    <w:abstractNumId w:val="1"/>
  </w:num>
  <w:num w:numId="9" w16cid:durableId="202447497">
    <w:abstractNumId w:val="13"/>
  </w:num>
  <w:num w:numId="10" w16cid:durableId="1192258397">
    <w:abstractNumId w:val="16"/>
  </w:num>
  <w:num w:numId="11" w16cid:durableId="753626318">
    <w:abstractNumId w:val="6"/>
  </w:num>
  <w:num w:numId="12" w16cid:durableId="743070643">
    <w:abstractNumId w:val="3"/>
  </w:num>
  <w:num w:numId="13" w16cid:durableId="284236008">
    <w:abstractNumId w:val="4"/>
  </w:num>
  <w:num w:numId="14" w16cid:durableId="2002656417">
    <w:abstractNumId w:val="17"/>
  </w:num>
  <w:num w:numId="15" w16cid:durableId="1889144556">
    <w:abstractNumId w:val="12"/>
  </w:num>
  <w:num w:numId="16" w16cid:durableId="694162657">
    <w:abstractNumId w:val="2"/>
  </w:num>
  <w:num w:numId="17" w16cid:durableId="1507868866">
    <w:abstractNumId w:val="8"/>
  </w:num>
  <w:num w:numId="18" w16cid:durableId="1063523387">
    <w:abstractNumId w:val="9"/>
  </w:num>
  <w:num w:numId="19" w16cid:durableId="1470856716">
    <w:abstractNumId w:val="15"/>
  </w:num>
  <w:num w:numId="20" w16cid:durableId="1504470926">
    <w:abstractNumId w:val="19"/>
  </w:num>
  <w:num w:numId="21" w16cid:durableId="15015778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9426E"/>
    <w:rsid w:val="000A4E64"/>
    <w:rsid w:val="000B4D73"/>
    <w:rsid w:val="001033CF"/>
    <w:rsid w:val="00117A2D"/>
    <w:rsid w:val="00124176"/>
    <w:rsid w:val="00140190"/>
    <w:rsid w:val="001455E2"/>
    <w:rsid w:val="001619D9"/>
    <w:rsid w:val="00163AE8"/>
    <w:rsid w:val="001700E5"/>
    <w:rsid w:val="00170593"/>
    <w:rsid w:val="001A0D51"/>
    <w:rsid w:val="001A17C0"/>
    <w:rsid w:val="001B2CF6"/>
    <w:rsid w:val="001B69C1"/>
    <w:rsid w:val="001D667E"/>
    <w:rsid w:val="001E712E"/>
    <w:rsid w:val="0021283C"/>
    <w:rsid w:val="002457BA"/>
    <w:rsid w:val="002574C9"/>
    <w:rsid w:val="00273644"/>
    <w:rsid w:val="00280CE5"/>
    <w:rsid w:val="002A1266"/>
    <w:rsid w:val="002C11AC"/>
    <w:rsid w:val="002D2AA2"/>
    <w:rsid w:val="002E4C70"/>
    <w:rsid w:val="0034111E"/>
    <w:rsid w:val="00366E73"/>
    <w:rsid w:val="003936ED"/>
    <w:rsid w:val="003A1D88"/>
    <w:rsid w:val="003A7C1E"/>
    <w:rsid w:val="003D4E63"/>
    <w:rsid w:val="003F205C"/>
    <w:rsid w:val="00407C85"/>
    <w:rsid w:val="00411C45"/>
    <w:rsid w:val="004135F7"/>
    <w:rsid w:val="004141AE"/>
    <w:rsid w:val="00415C6C"/>
    <w:rsid w:val="004420F9"/>
    <w:rsid w:val="00451491"/>
    <w:rsid w:val="00462364"/>
    <w:rsid w:val="0047065E"/>
    <w:rsid w:val="0047454D"/>
    <w:rsid w:val="00493E8D"/>
    <w:rsid w:val="004A77FC"/>
    <w:rsid w:val="004B1006"/>
    <w:rsid w:val="004B1801"/>
    <w:rsid w:val="004C03A0"/>
    <w:rsid w:val="005065B4"/>
    <w:rsid w:val="00510DEE"/>
    <w:rsid w:val="00536797"/>
    <w:rsid w:val="00553716"/>
    <w:rsid w:val="005603BD"/>
    <w:rsid w:val="005626D0"/>
    <w:rsid w:val="00571E51"/>
    <w:rsid w:val="00581600"/>
    <w:rsid w:val="005A0A5F"/>
    <w:rsid w:val="005B3362"/>
    <w:rsid w:val="005C054B"/>
    <w:rsid w:val="005C062A"/>
    <w:rsid w:val="005C1130"/>
    <w:rsid w:val="005D758C"/>
    <w:rsid w:val="005F1F6C"/>
    <w:rsid w:val="005F750F"/>
    <w:rsid w:val="005F7AB1"/>
    <w:rsid w:val="00603C2E"/>
    <w:rsid w:val="00607758"/>
    <w:rsid w:val="00616280"/>
    <w:rsid w:val="00617017"/>
    <w:rsid w:val="006622F7"/>
    <w:rsid w:val="0066610A"/>
    <w:rsid w:val="00666578"/>
    <w:rsid w:val="00691CAB"/>
    <w:rsid w:val="006B1917"/>
    <w:rsid w:val="006B2967"/>
    <w:rsid w:val="006D0440"/>
    <w:rsid w:val="006D22E8"/>
    <w:rsid w:val="006D6122"/>
    <w:rsid w:val="006D6462"/>
    <w:rsid w:val="006E1DCC"/>
    <w:rsid w:val="007136CD"/>
    <w:rsid w:val="007215CC"/>
    <w:rsid w:val="00723F2D"/>
    <w:rsid w:val="00731665"/>
    <w:rsid w:val="00731EEE"/>
    <w:rsid w:val="00732417"/>
    <w:rsid w:val="00745508"/>
    <w:rsid w:val="007475DC"/>
    <w:rsid w:val="00770448"/>
    <w:rsid w:val="00770DD1"/>
    <w:rsid w:val="007830E4"/>
    <w:rsid w:val="00791D76"/>
    <w:rsid w:val="00795DBA"/>
    <w:rsid w:val="007A077A"/>
    <w:rsid w:val="007A7E59"/>
    <w:rsid w:val="007D4C1C"/>
    <w:rsid w:val="007E21C0"/>
    <w:rsid w:val="007F659A"/>
    <w:rsid w:val="00804810"/>
    <w:rsid w:val="00805F6C"/>
    <w:rsid w:val="008105EA"/>
    <w:rsid w:val="008143F4"/>
    <w:rsid w:val="0082263A"/>
    <w:rsid w:val="008349CF"/>
    <w:rsid w:val="0084516D"/>
    <w:rsid w:val="00850318"/>
    <w:rsid w:val="0087010B"/>
    <w:rsid w:val="0087357E"/>
    <w:rsid w:val="00875783"/>
    <w:rsid w:val="00892304"/>
    <w:rsid w:val="008B039E"/>
    <w:rsid w:val="008C0EE7"/>
    <w:rsid w:val="008C40EE"/>
    <w:rsid w:val="008D7E47"/>
    <w:rsid w:val="008E4248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9E5DA7"/>
    <w:rsid w:val="00A03FE5"/>
    <w:rsid w:val="00A15197"/>
    <w:rsid w:val="00A322C1"/>
    <w:rsid w:val="00A65798"/>
    <w:rsid w:val="00A70FE4"/>
    <w:rsid w:val="00A7773A"/>
    <w:rsid w:val="00A87D56"/>
    <w:rsid w:val="00A9616A"/>
    <w:rsid w:val="00AA2CC9"/>
    <w:rsid w:val="00AC1352"/>
    <w:rsid w:val="00AD0869"/>
    <w:rsid w:val="00AD6446"/>
    <w:rsid w:val="00AD6CFC"/>
    <w:rsid w:val="00AE4BCF"/>
    <w:rsid w:val="00B02891"/>
    <w:rsid w:val="00B22381"/>
    <w:rsid w:val="00B25CFC"/>
    <w:rsid w:val="00B33F61"/>
    <w:rsid w:val="00B3589B"/>
    <w:rsid w:val="00B441DC"/>
    <w:rsid w:val="00B4741E"/>
    <w:rsid w:val="00B5185D"/>
    <w:rsid w:val="00B75BC1"/>
    <w:rsid w:val="00B75CD0"/>
    <w:rsid w:val="00B75DD1"/>
    <w:rsid w:val="00B875B8"/>
    <w:rsid w:val="00B9027A"/>
    <w:rsid w:val="00B93E69"/>
    <w:rsid w:val="00BB4A40"/>
    <w:rsid w:val="00BE12AC"/>
    <w:rsid w:val="00BE553D"/>
    <w:rsid w:val="00C01EE5"/>
    <w:rsid w:val="00C2591E"/>
    <w:rsid w:val="00C33E37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556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57710"/>
    <w:rsid w:val="00D65EC4"/>
    <w:rsid w:val="00D76423"/>
    <w:rsid w:val="00D776AC"/>
    <w:rsid w:val="00D82CFE"/>
    <w:rsid w:val="00D94502"/>
    <w:rsid w:val="00D977A7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40C68"/>
    <w:rsid w:val="00E45B9B"/>
    <w:rsid w:val="00E618F7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41239"/>
    <w:rsid w:val="00F45C84"/>
    <w:rsid w:val="00F5370B"/>
    <w:rsid w:val="00F622B3"/>
    <w:rsid w:val="00F739D7"/>
    <w:rsid w:val="00F9296B"/>
    <w:rsid w:val="00FC2F7C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13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352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562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6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am/am/announcements/item/346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PA_PASTATXT_VARCH_PET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7</TotalTime>
  <Pages>4</Pages>
  <Words>1049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>https://mul2.gov.am/tasks/879810/oneclick/8130ff19291232d36c95bf2e5f28388f08630efd85b52bef17f92454faca1ca9.docx?token=5fcbbce8386db33baff19b98ec36a99f</cp:keywords>
  <dc:description/>
  <cp:lastModifiedBy>User</cp:lastModifiedBy>
  <cp:revision>179</cp:revision>
  <cp:lastPrinted>2023-02-13T07:12:00Z</cp:lastPrinted>
  <dcterms:created xsi:type="dcterms:W3CDTF">2020-06-06T12:47:00Z</dcterms:created>
  <dcterms:modified xsi:type="dcterms:W3CDTF">2023-11-20T06:08:00Z</dcterms:modified>
</cp:coreProperties>
</file>